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Drisco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isco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05 Greenleaf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leydriscoll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875294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